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02FAA" w14:textId="2F6E632E" w:rsidR="009F588C" w:rsidRPr="002C239D" w:rsidRDefault="00B263D6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b/>
          <w:bCs/>
          <w:sz w:val="22"/>
          <w:szCs w:val="22"/>
        </w:rPr>
        <w:t>A</w:t>
      </w:r>
      <w:r w:rsidR="009F588C" w:rsidRPr="002C239D">
        <w:rPr>
          <w:b/>
          <w:bCs/>
          <w:sz w:val="22"/>
          <w:szCs w:val="22"/>
        </w:rPr>
        <w:t xml:space="preserve">LL. n. </w:t>
      </w:r>
      <w:r w:rsidR="00015DD9" w:rsidRPr="002C239D">
        <w:rPr>
          <w:b/>
          <w:bCs/>
          <w:sz w:val="22"/>
          <w:szCs w:val="22"/>
        </w:rPr>
        <w:t>1</w:t>
      </w:r>
      <w:r w:rsidR="009F588C" w:rsidRPr="002C239D">
        <w:rPr>
          <w:b/>
          <w:bCs/>
          <w:sz w:val="22"/>
          <w:szCs w:val="22"/>
        </w:rPr>
        <w:t xml:space="preserve"> </w:t>
      </w:r>
    </w:p>
    <w:p w14:paraId="4031615A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b/>
          <w:bCs/>
          <w:sz w:val="22"/>
          <w:szCs w:val="22"/>
        </w:rPr>
        <w:t xml:space="preserve">AUTORIZZAZIONE </w:t>
      </w:r>
    </w:p>
    <w:p w14:paraId="4170964F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Il/La sottoscritto/a Cognome _______________________Nome____________________________ </w:t>
      </w:r>
    </w:p>
    <w:p w14:paraId="17431BA9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Nato/a il ____________________a _______________________________CF_________________ </w:t>
      </w:r>
    </w:p>
    <w:p w14:paraId="0488D666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Residente in Via/P.zza_____________________________________________________________ </w:t>
      </w:r>
    </w:p>
    <w:p w14:paraId="1095BCC8" w14:textId="5DC7C46C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Tel.</w:t>
      </w:r>
      <w:r w:rsidR="00933ECB" w:rsidRPr="002C239D">
        <w:rPr>
          <w:sz w:val="22"/>
          <w:szCs w:val="22"/>
        </w:rPr>
        <w:t>: ________________________________</w:t>
      </w:r>
      <w:r w:rsidRPr="002C239D">
        <w:rPr>
          <w:sz w:val="22"/>
          <w:szCs w:val="22"/>
        </w:rPr>
        <w:t xml:space="preserve"> </w:t>
      </w:r>
      <w:proofErr w:type="gramStart"/>
      <w:r w:rsidRPr="002C239D">
        <w:rPr>
          <w:sz w:val="22"/>
          <w:szCs w:val="22"/>
        </w:rPr>
        <w:t>Email:_</w:t>
      </w:r>
      <w:proofErr w:type="gramEnd"/>
      <w:r w:rsidRPr="002C239D">
        <w:rPr>
          <w:sz w:val="22"/>
          <w:szCs w:val="22"/>
        </w:rPr>
        <w:t>__________________________</w:t>
      </w:r>
      <w:r w:rsidR="00933ECB" w:rsidRPr="002C239D">
        <w:rPr>
          <w:sz w:val="22"/>
          <w:szCs w:val="22"/>
        </w:rPr>
        <w:t>_____</w:t>
      </w:r>
      <w:r w:rsidRPr="002C239D">
        <w:rPr>
          <w:sz w:val="22"/>
          <w:szCs w:val="22"/>
        </w:rPr>
        <w:t xml:space="preserve"> </w:t>
      </w:r>
    </w:p>
    <w:p w14:paraId="5B780132" w14:textId="029D26D0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In </w:t>
      </w:r>
      <w:proofErr w:type="spellStart"/>
      <w:r w:rsidRPr="002C239D">
        <w:rPr>
          <w:sz w:val="22"/>
          <w:szCs w:val="22"/>
        </w:rPr>
        <w:t>qualita</w:t>
      </w:r>
      <w:proofErr w:type="spellEnd"/>
      <w:r w:rsidRPr="002C239D">
        <w:rPr>
          <w:sz w:val="22"/>
          <w:szCs w:val="22"/>
        </w:rPr>
        <w:t xml:space="preserve">̀ di genitore/tutore </w:t>
      </w:r>
      <w:r w:rsidR="004E0D4E" w:rsidRPr="002C239D">
        <w:rPr>
          <w:sz w:val="22"/>
          <w:szCs w:val="22"/>
        </w:rPr>
        <w:t>d</w:t>
      </w:r>
      <w:r w:rsidRPr="002C239D">
        <w:rPr>
          <w:sz w:val="22"/>
          <w:szCs w:val="22"/>
        </w:rPr>
        <w:t xml:space="preserve">ella </w:t>
      </w:r>
      <w:proofErr w:type="gramStart"/>
      <w:r w:rsidRPr="002C239D">
        <w:rPr>
          <w:sz w:val="22"/>
          <w:szCs w:val="22"/>
        </w:rPr>
        <w:t>minore</w:t>
      </w:r>
      <w:r w:rsidR="004E0D4E" w:rsidRPr="002C239D">
        <w:rPr>
          <w:sz w:val="22"/>
          <w:szCs w:val="22"/>
        </w:rPr>
        <w:t>:</w:t>
      </w:r>
      <w:r w:rsidRPr="002C239D">
        <w:rPr>
          <w:sz w:val="22"/>
          <w:szCs w:val="22"/>
        </w:rPr>
        <w:t xml:space="preserve"> </w:t>
      </w:r>
      <w:r w:rsidR="004E0D4E" w:rsidRPr="002C239D">
        <w:rPr>
          <w:sz w:val="22"/>
          <w:szCs w:val="22"/>
        </w:rPr>
        <w:t xml:space="preserve"> </w:t>
      </w:r>
      <w:r w:rsidRPr="002C239D">
        <w:rPr>
          <w:sz w:val="22"/>
          <w:szCs w:val="22"/>
        </w:rPr>
        <w:t>Cognome</w:t>
      </w:r>
      <w:proofErr w:type="gramEnd"/>
      <w:r w:rsidRPr="002C239D">
        <w:rPr>
          <w:sz w:val="22"/>
          <w:szCs w:val="22"/>
        </w:rPr>
        <w:t>____________________</w:t>
      </w:r>
      <w:r w:rsidR="004E0D4E" w:rsidRPr="002C239D">
        <w:rPr>
          <w:sz w:val="22"/>
          <w:szCs w:val="22"/>
        </w:rPr>
        <w:t xml:space="preserve"> </w:t>
      </w:r>
      <w:r w:rsidRPr="002C239D">
        <w:rPr>
          <w:sz w:val="22"/>
          <w:szCs w:val="22"/>
        </w:rPr>
        <w:t xml:space="preserve">Nome______________________________ </w:t>
      </w:r>
    </w:p>
    <w:p w14:paraId="25D2D260" w14:textId="466E355E" w:rsidR="009F588C" w:rsidRPr="002C239D" w:rsidRDefault="004E0D4E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Nat</w:t>
      </w:r>
      <w:r w:rsidR="009F588C" w:rsidRPr="002C239D">
        <w:rPr>
          <w:sz w:val="22"/>
          <w:szCs w:val="22"/>
        </w:rPr>
        <w:t xml:space="preserve">a il ___________________________________a____________________________________ </w:t>
      </w:r>
    </w:p>
    <w:p w14:paraId="23DD8657" w14:textId="3ED1D91B" w:rsidR="009F588C" w:rsidRPr="002C239D" w:rsidRDefault="004E0D4E" w:rsidP="009F588C">
      <w:pPr>
        <w:pStyle w:val="NormaleWeb"/>
        <w:shd w:val="clear" w:color="auto" w:fill="FFFFFF"/>
        <w:jc w:val="both"/>
        <w:rPr>
          <w:sz w:val="22"/>
          <w:szCs w:val="22"/>
        </w:rPr>
      </w:pPr>
      <w:r w:rsidRPr="002C239D">
        <w:rPr>
          <w:b/>
          <w:sz w:val="22"/>
          <w:szCs w:val="22"/>
        </w:rPr>
        <w:t>Autorizza l</w:t>
      </w:r>
      <w:r w:rsidR="009F588C" w:rsidRPr="002C239D">
        <w:rPr>
          <w:b/>
          <w:sz w:val="22"/>
          <w:szCs w:val="22"/>
        </w:rPr>
        <w:t xml:space="preserve">a minore a frequentare la </w:t>
      </w:r>
      <w:r w:rsidR="00B263D6" w:rsidRPr="002C239D">
        <w:rPr>
          <w:b/>
          <w:sz w:val="22"/>
          <w:szCs w:val="22"/>
        </w:rPr>
        <w:t>terza</w:t>
      </w:r>
      <w:r w:rsidR="009F588C" w:rsidRPr="002C239D">
        <w:rPr>
          <w:b/>
          <w:sz w:val="22"/>
          <w:szCs w:val="22"/>
        </w:rPr>
        <w:t xml:space="preserve"> edizione dell’evento “</w:t>
      </w:r>
      <w:proofErr w:type="spellStart"/>
      <w:r w:rsidR="002C239D" w:rsidRPr="002C239D">
        <w:rPr>
          <w:b/>
          <w:bCs/>
          <w:sz w:val="22"/>
          <w:szCs w:val="22"/>
        </w:rPr>
        <w:t>PinKamP</w:t>
      </w:r>
      <w:proofErr w:type="spellEnd"/>
      <w:r w:rsidR="009F588C" w:rsidRPr="002C239D">
        <w:rPr>
          <w:b/>
          <w:sz w:val="22"/>
          <w:szCs w:val="22"/>
        </w:rPr>
        <w:t>”,</w:t>
      </w:r>
      <w:r w:rsidR="009F588C" w:rsidRPr="002C239D">
        <w:rPr>
          <w:sz w:val="22"/>
          <w:szCs w:val="22"/>
        </w:rPr>
        <w:t xml:space="preserve"> che si </w:t>
      </w:r>
      <w:proofErr w:type="spellStart"/>
      <w:r w:rsidR="009F588C" w:rsidRPr="002C239D">
        <w:rPr>
          <w:sz w:val="22"/>
          <w:szCs w:val="22"/>
        </w:rPr>
        <w:t>svolgera</w:t>
      </w:r>
      <w:proofErr w:type="spellEnd"/>
      <w:r w:rsidR="009F588C" w:rsidRPr="002C239D">
        <w:rPr>
          <w:sz w:val="22"/>
          <w:szCs w:val="22"/>
        </w:rPr>
        <w:t>̀ dal luned</w:t>
      </w:r>
      <w:r w:rsidR="00933ECB" w:rsidRPr="002C239D">
        <w:rPr>
          <w:sz w:val="22"/>
          <w:szCs w:val="22"/>
        </w:rPr>
        <w:t>ì</w:t>
      </w:r>
      <w:r w:rsidR="009F588C" w:rsidRPr="002C239D">
        <w:rPr>
          <w:sz w:val="22"/>
          <w:szCs w:val="22"/>
        </w:rPr>
        <w:t xml:space="preserve"> al venerd</w:t>
      </w:r>
      <w:r w:rsidR="00933ECB" w:rsidRPr="002C239D">
        <w:rPr>
          <w:sz w:val="22"/>
          <w:szCs w:val="22"/>
        </w:rPr>
        <w:t>ì</w:t>
      </w:r>
      <w:r w:rsidR="00B263D6" w:rsidRPr="002C239D">
        <w:rPr>
          <w:sz w:val="22"/>
          <w:szCs w:val="22"/>
        </w:rPr>
        <w:t>, nel periodo dal 22 giugno</w:t>
      </w:r>
      <w:r w:rsidR="009F588C" w:rsidRPr="002C239D">
        <w:rPr>
          <w:sz w:val="22"/>
          <w:szCs w:val="22"/>
        </w:rPr>
        <w:t xml:space="preserve"> al </w:t>
      </w:r>
      <w:r w:rsidR="00B263D6" w:rsidRPr="002C239D">
        <w:rPr>
          <w:sz w:val="22"/>
          <w:szCs w:val="22"/>
        </w:rPr>
        <w:t>03</w:t>
      </w:r>
      <w:r w:rsidR="009F588C" w:rsidRPr="002C239D">
        <w:rPr>
          <w:sz w:val="22"/>
          <w:szCs w:val="22"/>
        </w:rPr>
        <w:t xml:space="preserve"> </w:t>
      </w:r>
      <w:r w:rsidR="00B263D6" w:rsidRPr="002C239D">
        <w:rPr>
          <w:sz w:val="22"/>
          <w:szCs w:val="22"/>
        </w:rPr>
        <w:t>luglio 2020</w:t>
      </w:r>
      <w:r w:rsidR="009F588C" w:rsidRPr="002C239D">
        <w:rPr>
          <w:sz w:val="22"/>
          <w:szCs w:val="22"/>
        </w:rPr>
        <w:t xml:space="preserve">, </w:t>
      </w:r>
      <w:r w:rsidR="00E07617" w:rsidRPr="002C239D">
        <w:rPr>
          <w:sz w:val="22"/>
          <w:szCs w:val="22"/>
        </w:rPr>
        <w:t xml:space="preserve">in modalità telematica </w:t>
      </w:r>
      <w:r w:rsidR="009F588C" w:rsidRPr="002C239D">
        <w:rPr>
          <w:sz w:val="22"/>
          <w:szCs w:val="22"/>
        </w:rPr>
        <w:t>dalle ore 9:00 alle ore 1</w:t>
      </w:r>
      <w:r w:rsidR="00E07617" w:rsidRPr="002C239D">
        <w:rPr>
          <w:sz w:val="22"/>
          <w:szCs w:val="22"/>
        </w:rPr>
        <w:t>3:0</w:t>
      </w:r>
      <w:r w:rsidR="009F588C" w:rsidRPr="002C239D">
        <w:rPr>
          <w:sz w:val="22"/>
          <w:szCs w:val="22"/>
        </w:rPr>
        <w:t xml:space="preserve">0, </w:t>
      </w:r>
      <w:r w:rsidR="00E07617" w:rsidRPr="002C239D">
        <w:rPr>
          <w:sz w:val="22"/>
          <w:szCs w:val="22"/>
        </w:rPr>
        <w:t xml:space="preserve">e dal 18 al 20 settembre 2020 in presenza dalle 9:00 alle 17:30 </w:t>
      </w:r>
      <w:r w:rsidR="009F588C" w:rsidRPr="002C239D">
        <w:rPr>
          <w:sz w:val="22"/>
          <w:szCs w:val="22"/>
        </w:rPr>
        <w:t xml:space="preserve">presso il DISIM - Dipartimento di Ingegneria e Scienze dell’Informazione e Matematica, in via Vetoio s.n.c. - </w:t>
      </w:r>
      <w:proofErr w:type="spellStart"/>
      <w:r w:rsidR="009F588C" w:rsidRPr="002C239D">
        <w:rPr>
          <w:sz w:val="22"/>
          <w:szCs w:val="22"/>
        </w:rPr>
        <w:t>Localita</w:t>
      </w:r>
      <w:proofErr w:type="spellEnd"/>
      <w:r w:rsidR="009F588C" w:rsidRPr="002C239D">
        <w:rPr>
          <w:sz w:val="22"/>
          <w:szCs w:val="22"/>
        </w:rPr>
        <w:t>̀ Coppito, L’Aquila</w:t>
      </w:r>
      <w:r w:rsidRPr="002C239D">
        <w:rPr>
          <w:sz w:val="22"/>
          <w:szCs w:val="22"/>
        </w:rPr>
        <w:t xml:space="preserve"> secondo le modalità indicate dal bando</w:t>
      </w:r>
      <w:r w:rsidR="009F588C" w:rsidRPr="002C239D">
        <w:rPr>
          <w:sz w:val="22"/>
          <w:szCs w:val="22"/>
        </w:rPr>
        <w:t xml:space="preserve">. </w:t>
      </w:r>
    </w:p>
    <w:p w14:paraId="04778CCE" w14:textId="77777777" w:rsidR="009F588C" w:rsidRPr="002C239D" w:rsidRDefault="009F588C" w:rsidP="009F588C">
      <w:pPr>
        <w:pStyle w:val="NormaleWeb"/>
        <w:shd w:val="clear" w:color="auto" w:fill="FFFFFF"/>
        <w:spacing w:after="0" w:afterAutospacing="0"/>
        <w:ind w:left="142"/>
        <w:rPr>
          <w:b/>
          <w:sz w:val="22"/>
          <w:szCs w:val="22"/>
        </w:rPr>
      </w:pPr>
      <w:r w:rsidRPr="002C239D">
        <w:rPr>
          <w:b/>
          <w:sz w:val="22"/>
          <w:szCs w:val="22"/>
        </w:rPr>
        <w:t>Il/La sottoscritto/a dichiara di</w:t>
      </w:r>
    </w:p>
    <w:p w14:paraId="79615C1A" w14:textId="5C1DA8D3" w:rsidR="009F588C" w:rsidRPr="002C239D" w:rsidRDefault="009F588C" w:rsidP="009F588C">
      <w:pPr>
        <w:pStyle w:val="NormaleWeb"/>
        <w:shd w:val="clear" w:color="auto" w:fill="FFFFFF"/>
        <w:spacing w:before="0" w:beforeAutospacing="0"/>
        <w:ind w:left="425"/>
        <w:rPr>
          <w:sz w:val="22"/>
          <w:szCs w:val="22"/>
        </w:rPr>
      </w:pPr>
      <w:r w:rsidRPr="002C239D">
        <w:rPr>
          <w:sz w:val="22"/>
          <w:szCs w:val="22"/>
        </w:rPr>
        <w:br/>
      </w:r>
      <w:r w:rsidRPr="002C239D">
        <w:rPr>
          <w:rFonts w:ascii="Cambria Math" w:hAnsi="Cambria Math" w:cs="Cambria Math"/>
          <w:sz w:val="22"/>
          <w:szCs w:val="22"/>
        </w:rPr>
        <w:t>⃞</w:t>
      </w:r>
      <w:r w:rsidRPr="002C239D">
        <w:rPr>
          <w:sz w:val="22"/>
          <w:szCs w:val="22"/>
        </w:rPr>
        <w:t xml:space="preserve"> Avere la </w:t>
      </w:r>
      <w:r w:rsidR="00DB195E" w:rsidRPr="002C239D">
        <w:rPr>
          <w:sz w:val="22"/>
          <w:szCs w:val="22"/>
        </w:rPr>
        <w:t xml:space="preserve">responsabilità </w:t>
      </w:r>
      <w:r w:rsidR="004E0D4E" w:rsidRPr="002C239D">
        <w:rPr>
          <w:sz w:val="22"/>
          <w:szCs w:val="22"/>
        </w:rPr>
        <w:t xml:space="preserve">genitoriale esclusiva </w:t>
      </w:r>
      <w:r w:rsidRPr="002C239D">
        <w:rPr>
          <w:sz w:val="22"/>
          <w:szCs w:val="22"/>
        </w:rPr>
        <w:t xml:space="preserve">della minore </w:t>
      </w:r>
    </w:p>
    <w:p w14:paraId="2717442A" w14:textId="14476849" w:rsidR="009F588C" w:rsidRPr="002C239D" w:rsidRDefault="009F588C" w:rsidP="009F588C">
      <w:pPr>
        <w:pStyle w:val="NormaleWeb"/>
        <w:shd w:val="clear" w:color="auto" w:fill="FFFFFF"/>
        <w:ind w:left="426"/>
        <w:rPr>
          <w:sz w:val="22"/>
          <w:szCs w:val="22"/>
        </w:rPr>
      </w:pPr>
      <w:r w:rsidRPr="002C239D">
        <w:rPr>
          <w:rFonts w:ascii="Cambria Math" w:hAnsi="Cambria Math" w:cs="Cambria Math"/>
          <w:sz w:val="22"/>
          <w:szCs w:val="22"/>
        </w:rPr>
        <w:t>⃞</w:t>
      </w:r>
      <w:r w:rsidRPr="002C239D">
        <w:rPr>
          <w:sz w:val="22"/>
          <w:szCs w:val="22"/>
        </w:rPr>
        <w:t xml:space="preserve"> Condividere la </w:t>
      </w:r>
      <w:r w:rsidR="00DB195E" w:rsidRPr="002C239D">
        <w:rPr>
          <w:sz w:val="22"/>
          <w:szCs w:val="22"/>
        </w:rPr>
        <w:t xml:space="preserve">responsabilità </w:t>
      </w:r>
      <w:r w:rsidRPr="002C239D">
        <w:rPr>
          <w:sz w:val="22"/>
          <w:szCs w:val="22"/>
        </w:rPr>
        <w:t xml:space="preserve">genitoriale con: </w:t>
      </w:r>
    </w:p>
    <w:p w14:paraId="429EB655" w14:textId="77777777" w:rsidR="009259DD" w:rsidRPr="002C239D" w:rsidRDefault="009F588C" w:rsidP="009F588C">
      <w:pPr>
        <w:pStyle w:val="NormaleWeb"/>
        <w:shd w:val="clear" w:color="auto" w:fill="FFFFFF"/>
        <w:spacing w:before="0" w:beforeAutospacing="0" w:after="0" w:afterAutospacing="0" w:line="360" w:lineRule="auto"/>
        <w:rPr>
          <w:sz w:val="22"/>
          <w:szCs w:val="22"/>
        </w:rPr>
      </w:pPr>
      <w:r w:rsidRPr="002C239D">
        <w:rPr>
          <w:sz w:val="22"/>
          <w:szCs w:val="22"/>
        </w:rPr>
        <w:t>Cognome ________________________________      Nome ________________________</w:t>
      </w:r>
      <w:r w:rsidRPr="002C239D">
        <w:rPr>
          <w:sz w:val="22"/>
          <w:szCs w:val="22"/>
        </w:rPr>
        <w:br/>
        <w:t>Nato/a ________________________________</w:t>
      </w:r>
      <w:r w:rsidR="009259DD" w:rsidRPr="002C239D">
        <w:rPr>
          <w:sz w:val="22"/>
          <w:szCs w:val="22"/>
        </w:rPr>
        <w:t xml:space="preserve">__      </w:t>
      </w:r>
      <w:r w:rsidRPr="002C239D">
        <w:rPr>
          <w:sz w:val="22"/>
          <w:szCs w:val="22"/>
        </w:rPr>
        <w:t xml:space="preserve"> il ____________________</w:t>
      </w:r>
      <w:r w:rsidR="009259DD" w:rsidRPr="002C239D">
        <w:rPr>
          <w:sz w:val="22"/>
          <w:szCs w:val="22"/>
        </w:rPr>
        <w:t>________</w:t>
      </w:r>
      <w:r w:rsidRPr="002C239D">
        <w:rPr>
          <w:sz w:val="22"/>
          <w:szCs w:val="22"/>
        </w:rPr>
        <w:br/>
        <w:t>Residente in  ________________________________ Via/p.zza  __________________</w:t>
      </w:r>
      <w:r w:rsidR="009259DD" w:rsidRPr="002C239D">
        <w:rPr>
          <w:sz w:val="22"/>
          <w:szCs w:val="22"/>
        </w:rPr>
        <w:t>___</w:t>
      </w:r>
    </w:p>
    <w:p w14:paraId="2ABF07E8" w14:textId="77777777" w:rsidR="004E0D4E" w:rsidRPr="002C239D" w:rsidRDefault="009259DD" w:rsidP="004E0D4E">
      <w:pPr>
        <w:pStyle w:val="NormaleWeb"/>
        <w:shd w:val="clear" w:color="auto" w:fill="FFFFFF"/>
        <w:spacing w:before="0" w:beforeAutospacing="0" w:after="0" w:afterAutospacing="0" w:line="360" w:lineRule="auto"/>
        <w:rPr>
          <w:sz w:val="22"/>
          <w:szCs w:val="22"/>
        </w:rPr>
      </w:pPr>
      <w:r w:rsidRPr="002C239D">
        <w:rPr>
          <w:sz w:val="22"/>
          <w:szCs w:val="22"/>
        </w:rPr>
        <w:t>__</w:t>
      </w:r>
      <w:r w:rsidR="009F588C" w:rsidRPr="002C239D">
        <w:rPr>
          <w:sz w:val="22"/>
          <w:szCs w:val="22"/>
        </w:rPr>
        <w:t>__________________________________</w:t>
      </w:r>
      <w:r w:rsidRPr="002C239D">
        <w:rPr>
          <w:sz w:val="22"/>
          <w:szCs w:val="22"/>
        </w:rPr>
        <w:t>_____________________________________</w:t>
      </w:r>
      <w:r w:rsidR="009F588C" w:rsidRPr="002C239D">
        <w:rPr>
          <w:sz w:val="22"/>
          <w:szCs w:val="22"/>
        </w:rPr>
        <w:br/>
        <w:t>Tel. _________________________ email: ______________________________________</w:t>
      </w:r>
      <w:r w:rsidR="009F588C" w:rsidRPr="002C239D">
        <w:rPr>
          <w:sz w:val="22"/>
          <w:szCs w:val="22"/>
        </w:rPr>
        <w:br/>
      </w:r>
    </w:p>
    <w:p w14:paraId="01DB893D" w14:textId="26552026" w:rsidR="009F588C" w:rsidRPr="002C239D" w:rsidRDefault="009F588C" w:rsidP="004E0D4E">
      <w:pPr>
        <w:pStyle w:val="NormaleWeb"/>
        <w:shd w:val="clear" w:color="auto" w:fill="FFFFFF"/>
        <w:spacing w:before="0" w:beforeAutospacing="0" w:after="0" w:afterAutospacing="0" w:line="360" w:lineRule="auto"/>
        <w:rPr>
          <w:sz w:val="22"/>
          <w:szCs w:val="22"/>
        </w:rPr>
      </w:pPr>
      <w:r w:rsidRPr="002C239D">
        <w:rPr>
          <w:sz w:val="22"/>
          <w:szCs w:val="22"/>
        </w:rPr>
        <w:t>Il/La sottoscritto/a comunica i seguenti recapiti telefonici</w:t>
      </w:r>
      <w:r w:rsidR="00AA47CF" w:rsidRPr="002C239D">
        <w:rPr>
          <w:sz w:val="22"/>
          <w:szCs w:val="22"/>
        </w:rPr>
        <w:t xml:space="preserve"> presso i quali essere rintracciati</w:t>
      </w:r>
      <w:r w:rsidRPr="002C239D">
        <w:rPr>
          <w:sz w:val="22"/>
          <w:szCs w:val="22"/>
        </w:rPr>
        <w:t xml:space="preserve"> rend</w:t>
      </w:r>
      <w:r w:rsidR="00AA47CF" w:rsidRPr="002C239D">
        <w:rPr>
          <w:sz w:val="22"/>
          <w:szCs w:val="22"/>
        </w:rPr>
        <w:t>endosi</w:t>
      </w:r>
      <w:r w:rsidRPr="002C239D">
        <w:rPr>
          <w:sz w:val="22"/>
          <w:szCs w:val="22"/>
        </w:rPr>
        <w:t xml:space="preserve"> reperibili per tutta la durata del Programma in caso di necessità: </w:t>
      </w:r>
    </w:p>
    <w:p w14:paraId="5CFC01BC" w14:textId="4D5278B1" w:rsidR="004E0D4E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Tel. Abitazione _________________________ Cellulare 1 __________________________ </w:t>
      </w:r>
    </w:p>
    <w:p w14:paraId="5E2CA301" w14:textId="43BDA1FB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Cellulare 2 _________________________ </w:t>
      </w:r>
      <w:r w:rsidR="009259DD" w:rsidRPr="002C239D">
        <w:rPr>
          <w:sz w:val="22"/>
          <w:szCs w:val="22"/>
        </w:rPr>
        <w:t xml:space="preserve">        </w:t>
      </w:r>
      <w:r w:rsidRPr="002C239D">
        <w:rPr>
          <w:sz w:val="22"/>
          <w:szCs w:val="22"/>
        </w:rPr>
        <w:t>Altro_______________________________</w:t>
      </w:r>
    </w:p>
    <w:p w14:paraId="67419D45" w14:textId="77777777" w:rsidR="00AA47CF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Data                                         </w:t>
      </w:r>
    </w:p>
    <w:p w14:paraId="3DE850A4" w14:textId="080087AE" w:rsidR="004E0D4E" w:rsidRPr="002C239D" w:rsidRDefault="004E0D4E" w:rsidP="004E0D4E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____________________</w:t>
      </w:r>
      <w:r w:rsidRPr="002C239D">
        <w:rPr>
          <w:sz w:val="22"/>
          <w:szCs w:val="22"/>
        </w:rPr>
        <w:tab/>
        <w:t xml:space="preserve">    </w:t>
      </w:r>
      <w:r w:rsidR="00B263D6" w:rsidRPr="002C239D">
        <w:rPr>
          <w:sz w:val="22"/>
          <w:szCs w:val="22"/>
        </w:rPr>
        <w:tab/>
      </w:r>
      <w:r w:rsidR="00B263D6" w:rsidRPr="002C239D">
        <w:rPr>
          <w:sz w:val="22"/>
          <w:szCs w:val="22"/>
        </w:rPr>
        <w:tab/>
      </w:r>
      <w:r w:rsidR="00B263D6" w:rsidRPr="002C239D">
        <w:rPr>
          <w:sz w:val="22"/>
          <w:szCs w:val="22"/>
        </w:rPr>
        <w:tab/>
        <w:t xml:space="preserve">                  </w:t>
      </w:r>
      <w:r w:rsidRPr="002C239D">
        <w:rPr>
          <w:sz w:val="22"/>
          <w:szCs w:val="22"/>
        </w:rPr>
        <w:t xml:space="preserve">_______________________  </w:t>
      </w:r>
      <w:r w:rsidRPr="002C239D">
        <w:rPr>
          <w:sz w:val="22"/>
          <w:szCs w:val="22"/>
        </w:rPr>
        <w:tab/>
        <w:t xml:space="preserve"> </w:t>
      </w:r>
    </w:p>
    <w:p w14:paraId="590E5494" w14:textId="57FC76AF" w:rsidR="004E0D4E" w:rsidRPr="002C239D" w:rsidRDefault="004E0D4E" w:rsidP="004E0D4E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Firma del genitore 1 </w:t>
      </w:r>
      <w:r w:rsidR="00B263D6" w:rsidRPr="002C239D">
        <w:rPr>
          <w:sz w:val="22"/>
          <w:szCs w:val="22"/>
        </w:rPr>
        <w:t xml:space="preserve">(o di chi ne fa le </w:t>
      </w:r>
      <w:proofErr w:type="gramStart"/>
      <w:r w:rsidR="00B263D6" w:rsidRPr="002C239D">
        <w:rPr>
          <w:sz w:val="22"/>
          <w:szCs w:val="22"/>
        </w:rPr>
        <w:t>veci)</w:t>
      </w:r>
      <w:r w:rsidRPr="002C239D">
        <w:rPr>
          <w:sz w:val="22"/>
          <w:szCs w:val="22"/>
        </w:rPr>
        <w:t xml:space="preserve">   </w:t>
      </w:r>
      <w:proofErr w:type="gramEnd"/>
      <w:r w:rsidRPr="002C239D">
        <w:rPr>
          <w:sz w:val="22"/>
          <w:szCs w:val="22"/>
        </w:rPr>
        <w:t xml:space="preserve">                  Firma del genitore 2</w:t>
      </w:r>
      <w:r w:rsidR="00B263D6" w:rsidRPr="002C239D">
        <w:rPr>
          <w:sz w:val="22"/>
          <w:szCs w:val="22"/>
        </w:rPr>
        <w:t xml:space="preserve"> (o di chi ne fa le veci)                      </w:t>
      </w:r>
    </w:p>
    <w:p w14:paraId="618DBC64" w14:textId="5F5D41B4" w:rsidR="00EF0EEF" w:rsidRPr="002C239D" w:rsidRDefault="00AA47CF">
      <w:pPr>
        <w:rPr>
          <w:rFonts w:ascii="Times New Roman" w:hAnsi="Times New Roman" w:cs="Times New Roman"/>
          <w:sz w:val="22"/>
          <w:szCs w:val="22"/>
        </w:rPr>
      </w:pPr>
      <w:r w:rsidRPr="002C239D">
        <w:rPr>
          <w:rFonts w:ascii="Times New Roman" w:hAnsi="Times New Roman" w:cs="Times New Roman"/>
          <w:sz w:val="22"/>
          <w:szCs w:val="22"/>
        </w:rPr>
        <w:t>TRATTAMENTO DEI DATI</w:t>
      </w:r>
    </w:p>
    <w:p w14:paraId="15812372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6397B19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 xml:space="preserve">Ai sensi dell'articolo 13 del Decreto Legislativo 30 giugno 2003, n. 196 "Codice in materia di protezione dei dati personali" </w:t>
      </w:r>
      <w:r w:rsidRPr="002C239D">
        <w:rPr>
          <w:rFonts w:ascii="Times New Roman" w:hAnsi="Times New Roman" w:cs="Times New Roman"/>
          <w:bCs/>
          <w:sz w:val="22"/>
          <w:szCs w:val="22"/>
        </w:rPr>
        <w:t>e del Reg. (UE) 2016/679 del Parlamento europeo e del Consiglio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363427C7" w14:textId="566D607B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) i dati richiesti ai fini della partecipazione al </w:t>
      </w:r>
      <w:proofErr w:type="spellStart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saranno raccolti e trattati per finalità connesse allo svolgimento</w:t>
      </w:r>
      <w:r w:rsidR="00B263D6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elle attività del </w:t>
      </w:r>
      <w:proofErr w:type="spellStart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B263D6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2020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nonché per attività di promozione e di diffusione di tale progetto. Essi potranno essere comunicati a soggetti terzi e/o diffusi per le medesime finalità; </w:t>
      </w:r>
    </w:p>
    <w:p w14:paraId="09E6D1E4" w14:textId="597DAE5E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) il conferimento dei dati personali di cui al punto a) NON è obbligatorio. Tuttavia, il mancato conferimento dei dati stessi impedisce la partecipazione al </w:t>
      </w:r>
      <w:proofErr w:type="spellStart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 comporta l’esclusione dalle procedure di selezione;</w:t>
      </w:r>
    </w:p>
    <w:p w14:paraId="770ECE13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c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0E049C3A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) gli interessati sono titolari dei diritti di cui all'articolo 7 del </w:t>
      </w:r>
      <w:proofErr w:type="spellStart"/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61EA1125" w14:textId="16C95F35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e) titolare del trattamento dei dati è l'Uni</w:t>
      </w:r>
      <w:r w:rsidR="00B263D6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versità degli Studi dell’Aquila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con sede in 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Palazzo Camponeschi, piazza Santa Margherita 2, 67100 L'Aquila. </w:t>
      </w:r>
    </w:p>
    <w:p w14:paraId="6BA09B7F" w14:textId="17AE7D58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) al link </w:t>
      </w:r>
      <w:hyperlink r:id="rId7" w:history="1">
        <w:r w:rsidRPr="002C239D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</w:t>
      </w:r>
      <w:r w:rsidR="00933ECB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v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a di Ateneo sul trattamento dei dati personali.</w:t>
      </w:r>
    </w:p>
    <w:p w14:paraId="0B7A35ED" w14:textId="77777777" w:rsidR="005F715E" w:rsidRPr="002C239D" w:rsidRDefault="005F715E">
      <w:pPr>
        <w:rPr>
          <w:rFonts w:ascii="Times New Roman" w:hAnsi="Times New Roman" w:cs="Times New Roman"/>
          <w:sz w:val="22"/>
          <w:szCs w:val="22"/>
        </w:rPr>
      </w:pPr>
    </w:p>
    <w:p w14:paraId="3B4C9BAB" w14:textId="558D35E5" w:rsidR="00B954A3" w:rsidRPr="002C239D" w:rsidRDefault="00B954A3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 secondo le modalità indicate</w:t>
      </w:r>
    </w:p>
    <w:p w14:paraId="6233283E" w14:textId="08187AD0" w:rsidR="004E0D4E" w:rsidRPr="002C239D" w:rsidRDefault="00AA47CF" w:rsidP="00AA47CF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Data</w:t>
      </w:r>
      <w:r w:rsidR="00F86726" w:rsidRPr="002C239D">
        <w:rPr>
          <w:sz w:val="22"/>
          <w:szCs w:val="22"/>
        </w:rPr>
        <w:t xml:space="preserve"> _______________</w:t>
      </w:r>
    </w:p>
    <w:p w14:paraId="408D6D05" w14:textId="77777777" w:rsidR="00B263D6" w:rsidRPr="002C239D" w:rsidRDefault="00B263D6" w:rsidP="00B263D6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____________________</w:t>
      </w:r>
      <w:r w:rsidRPr="002C239D">
        <w:rPr>
          <w:sz w:val="22"/>
          <w:szCs w:val="22"/>
        </w:rPr>
        <w:tab/>
        <w:t xml:space="preserve">    </w:t>
      </w:r>
      <w:r w:rsidRPr="002C239D">
        <w:rPr>
          <w:sz w:val="22"/>
          <w:szCs w:val="22"/>
        </w:rPr>
        <w:tab/>
      </w:r>
      <w:r w:rsidRPr="002C239D">
        <w:rPr>
          <w:sz w:val="22"/>
          <w:szCs w:val="22"/>
        </w:rPr>
        <w:tab/>
      </w:r>
      <w:r w:rsidRPr="002C239D">
        <w:rPr>
          <w:sz w:val="22"/>
          <w:szCs w:val="22"/>
        </w:rPr>
        <w:tab/>
        <w:t xml:space="preserve">                  _______________________  </w:t>
      </w:r>
      <w:r w:rsidRPr="002C239D">
        <w:rPr>
          <w:sz w:val="22"/>
          <w:szCs w:val="22"/>
        </w:rPr>
        <w:tab/>
        <w:t xml:space="preserve"> </w:t>
      </w:r>
    </w:p>
    <w:p w14:paraId="66BDF132" w14:textId="3D1B363C" w:rsidR="00AA47CF" w:rsidRPr="002C239D" w:rsidRDefault="00B263D6" w:rsidP="00B263D6">
      <w:pPr>
        <w:rPr>
          <w:rFonts w:ascii="Times New Roman" w:hAnsi="Times New Roman" w:cs="Times New Roman"/>
          <w:sz w:val="22"/>
          <w:szCs w:val="22"/>
        </w:rPr>
      </w:pPr>
      <w:r w:rsidRPr="002C239D">
        <w:rPr>
          <w:rFonts w:ascii="Times New Roman" w:hAnsi="Times New Roman" w:cs="Times New Roman"/>
          <w:sz w:val="22"/>
          <w:szCs w:val="22"/>
        </w:rPr>
        <w:t xml:space="preserve">Firma del genitore 1 (o di chi ne fa le </w:t>
      </w:r>
      <w:proofErr w:type="gramStart"/>
      <w:r w:rsidRPr="002C239D">
        <w:rPr>
          <w:rFonts w:ascii="Times New Roman" w:hAnsi="Times New Roman" w:cs="Times New Roman"/>
          <w:sz w:val="22"/>
          <w:szCs w:val="22"/>
        </w:rPr>
        <w:t xml:space="preserve">veci)   </w:t>
      </w:r>
      <w:proofErr w:type="gramEnd"/>
      <w:r w:rsidRPr="002C239D">
        <w:rPr>
          <w:rFonts w:ascii="Times New Roman" w:hAnsi="Times New Roman" w:cs="Times New Roman"/>
          <w:sz w:val="22"/>
          <w:szCs w:val="22"/>
        </w:rPr>
        <w:t xml:space="preserve">                  Firma del genitore 2 (o di chi ne fa le veci)   </w:t>
      </w:r>
    </w:p>
    <w:sectPr w:rsidR="00AA47CF" w:rsidRPr="002C239D" w:rsidSect="009B1AC9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7IwN7YwMzUwNDZW0lEKTi0uzszPAykwrAUAdTI7nCwAAAA="/>
  </w:docVars>
  <w:rsids>
    <w:rsidRoot w:val="009F588C"/>
    <w:rsid w:val="00015DD9"/>
    <w:rsid w:val="00236112"/>
    <w:rsid w:val="002C239D"/>
    <w:rsid w:val="00341DD7"/>
    <w:rsid w:val="004C063F"/>
    <w:rsid w:val="004E0D4E"/>
    <w:rsid w:val="0056600D"/>
    <w:rsid w:val="005F0687"/>
    <w:rsid w:val="005F715E"/>
    <w:rsid w:val="009259DD"/>
    <w:rsid w:val="00933ECB"/>
    <w:rsid w:val="009B1AC9"/>
    <w:rsid w:val="009F588C"/>
    <w:rsid w:val="00AA47CF"/>
    <w:rsid w:val="00B263D6"/>
    <w:rsid w:val="00B954A3"/>
    <w:rsid w:val="00BF1CE0"/>
    <w:rsid w:val="00DB195E"/>
    <w:rsid w:val="00E07617"/>
    <w:rsid w:val="00EF0EEF"/>
    <w:rsid w:val="00F86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358CDD"/>
  <w15:docId w15:val="{233870CE-1010-4DFB-9A31-31EDA1DEE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9F588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styleId="Collegamentoipertestuale">
    <w:name w:val="Hyperlink"/>
    <w:basedOn w:val="Carpredefinitoparagrafo"/>
    <w:uiPriority w:val="99"/>
    <w:semiHidden/>
    <w:unhideWhenUsed/>
    <w:rsid w:val="005F715E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933EC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33EC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33EC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33EC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33ECB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33ECB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33E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38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8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11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33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15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5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11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2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2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6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univaq.it/include/utilities/blob.php?item=file&amp;table=allegato&amp;id=404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9578115B8D3864F86C30E9AB7EB2F4F" ma:contentTypeVersion="13" ma:contentTypeDescription="Creare un nuovo documento." ma:contentTypeScope="" ma:versionID="823a013ade9485a158ad899eb33a3039">
  <xsd:schema xmlns:xsd="http://www.w3.org/2001/XMLSchema" xmlns:xs="http://www.w3.org/2001/XMLSchema" xmlns:p="http://schemas.microsoft.com/office/2006/metadata/properties" xmlns:ns3="b5b0fe4b-0eb6-492e-bfdd-3917e4d4d08a" xmlns:ns4="7d9f3d75-3ab9-4a14-990f-3194eecfad45" targetNamespace="http://schemas.microsoft.com/office/2006/metadata/properties" ma:root="true" ma:fieldsID="849f17a6b08cd967d9a6a8cf7b0e0d59" ns3:_="" ns4:_="">
    <xsd:import namespace="b5b0fe4b-0eb6-492e-bfdd-3917e4d4d08a"/>
    <xsd:import namespace="7d9f3d75-3ab9-4a14-990f-3194eecfad4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0fe4b-0eb6-492e-bfdd-3917e4d4d0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f3d75-3ab9-4a14-990f-3194eecfa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04FB89-FEDF-4F1A-8699-F74CD2299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b0fe4b-0eb6-492e-bfdd-3917e4d4d08a"/>
    <ds:schemaRef ds:uri="7d9f3d75-3ab9-4a14-990f-3194eecfa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9D2BC4-70AA-4EA8-9BDA-60B7FE38D9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BF7E4D-76C6-4241-9139-BB05044725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Tarantino</dc:creator>
  <cp:keywords/>
  <dc:description/>
  <cp:lastModifiedBy>Mara Grisenti</cp:lastModifiedBy>
  <cp:revision>2</cp:revision>
  <dcterms:created xsi:type="dcterms:W3CDTF">2020-05-13T07:12:00Z</dcterms:created>
  <dcterms:modified xsi:type="dcterms:W3CDTF">2020-05-1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78115B8D3864F86C30E9AB7EB2F4F</vt:lpwstr>
  </property>
</Properties>
</file>